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6582"/>
      </w:tblGrid>
      <w:tr w:rsidR="003806D8" w14:paraId="1AB17EE2" w14:textId="77777777" w:rsidTr="00411919">
        <w:tc>
          <w:tcPr>
            <w:tcW w:w="9242" w:type="dxa"/>
            <w:gridSpan w:val="2"/>
          </w:tcPr>
          <w:p w14:paraId="234EA235" w14:textId="75D4D47B" w:rsidR="003806D8" w:rsidRPr="003806D8" w:rsidRDefault="00944305" w:rsidP="003806D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ab/>
            </w:r>
            <w:r>
              <w:rPr>
                <w:rFonts w:ascii="Times New Roman" w:hAnsi="Times New Roman" w:cs="Times New Roman"/>
                <w:b/>
                <w:bCs/>
              </w:rPr>
              <w:tab/>
            </w:r>
            <w:r>
              <w:rPr>
                <w:rFonts w:ascii="Times New Roman" w:hAnsi="Times New Roman" w:cs="Times New Roman"/>
                <w:b/>
                <w:bCs/>
              </w:rPr>
              <w:tab/>
            </w:r>
            <w:bookmarkStart w:id="0" w:name="_Hlk103241938"/>
            <w:r w:rsidR="003806D8">
              <w:rPr>
                <w:rFonts w:ascii="Times New Roman" w:hAnsi="Times New Roman" w:cs="Times New Roman"/>
                <w:b/>
                <w:bCs/>
                <w:sz w:val="24"/>
              </w:rPr>
              <w:t>MINI PROJECT-I/INTERNSHIP-I</w:t>
            </w:r>
          </w:p>
        </w:tc>
      </w:tr>
      <w:tr w:rsidR="003806D8" w14:paraId="45606DA8" w14:textId="77777777" w:rsidTr="003806D8">
        <w:tc>
          <w:tcPr>
            <w:tcW w:w="2660" w:type="dxa"/>
          </w:tcPr>
          <w:p w14:paraId="265D5D59" w14:textId="1A32C8FC" w:rsidR="003806D8" w:rsidRDefault="00C10DF9" w:rsidP="003806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main of the Project</w:t>
            </w:r>
          </w:p>
        </w:tc>
        <w:tc>
          <w:tcPr>
            <w:tcW w:w="6582" w:type="dxa"/>
          </w:tcPr>
          <w:p w14:paraId="09B509AF" w14:textId="4DF549C7" w:rsidR="003806D8" w:rsidRDefault="00B676BF" w:rsidP="003806D8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++ Programming</w:t>
            </w:r>
          </w:p>
          <w:p w14:paraId="66D2F07A" w14:textId="7F30AEF6" w:rsidR="005E7B2C" w:rsidRDefault="005E7B2C" w:rsidP="003806D8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10DF9" w14:paraId="10AFF510" w14:textId="77777777" w:rsidTr="003806D8">
        <w:tc>
          <w:tcPr>
            <w:tcW w:w="2660" w:type="dxa"/>
          </w:tcPr>
          <w:p w14:paraId="4F926B0E" w14:textId="40651724" w:rsidR="00C10DF9" w:rsidRDefault="00C10DF9" w:rsidP="00C10DF9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itle of the Project</w:t>
            </w:r>
          </w:p>
        </w:tc>
        <w:tc>
          <w:tcPr>
            <w:tcW w:w="6582" w:type="dxa"/>
          </w:tcPr>
          <w:p w14:paraId="3F21D9DE" w14:textId="70ACEEF8" w:rsidR="00E13E28" w:rsidRDefault="00E13E28" w:rsidP="00C10DF9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king Linked Lists Easy</w:t>
            </w:r>
          </w:p>
        </w:tc>
      </w:tr>
      <w:tr w:rsidR="00C10DF9" w14:paraId="4F70D8D1" w14:textId="77777777" w:rsidTr="003806D8">
        <w:tc>
          <w:tcPr>
            <w:tcW w:w="2660" w:type="dxa"/>
          </w:tcPr>
          <w:p w14:paraId="1F5BB11B" w14:textId="36C0270C" w:rsidR="00C10DF9" w:rsidRDefault="00C10DF9" w:rsidP="00C10DF9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Year/Sem</w:t>
            </w:r>
          </w:p>
        </w:tc>
        <w:tc>
          <w:tcPr>
            <w:tcW w:w="6582" w:type="dxa"/>
          </w:tcPr>
          <w:p w14:paraId="1BA621F1" w14:textId="5059B54D" w:rsidR="00C10DF9" w:rsidRDefault="00B676BF" w:rsidP="00C10DF9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B676BF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</w:rPr>
              <w:t xml:space="preserve"> Year 2</w:t>
            </w:r>
            <w:r w:rsidRPr="00B676BF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</w:rPr>
              <w:t xml:space="preserve"> Sem</w:t>
            </w:r>
          </w:p>
        </w:tc>
      </w:tr>
      <w:tr w:rsidR="00C10DF9" w14:paraId="5D46B9C7" w14:textId="77777777" w:rsidTr="003806D8">
        <w:tc>
          <w:tcPr>
            <w:tcW w:w="2660" w:type="dxa"/>
          </w:tcPr>
          <w:p w14:paraId="7DA3E940" w14:textId="77777777" w:rsidR="00C10DF9" w:rsidRDefault="00C10DF9" w:rsidP="00C10DF9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ame of the Guide&amp;</w:t>
            </w:r>
          </w:p>
          <w:p w14:paraId="682702C6" w14:textId="4DA2F227" w:rsidR="00C10DF9" w:rsidRDefault="00C10DF9" w:rsidP="00C10DF9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esignation</w:t>
            </w:r>
          </w:p>
        </w:tc>
        <w:tc>
          <w:tcPr>
            <w:tcW w:w="6582" w:type="dxa"/>
          </w:tcPr>
          <w:p w14:paraId="4CA885CF" w14:textId="77777777" w:rsidR="00C10DF9" w:rsidRDefault="00B676BF" w:rsidP="00C10DF9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ajor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r.V.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>. Narayana</w:t>
            </w:r>
          </w:p>
          <w:p w14:paraId="3BA25294" w14:textId="71703B41" w:rsidR="00B676BF" w:rsidRDefault="00B676BF" w:rsidP="00C10DF9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incipal</w:t>
            </w:r>
          </w:p>
        </w:tc>
      </w:tr>
      <w:tr w:rsidR="00C10DF9" w14:paraId="78C95C94" w14:textId="77777777" w:rsidTr="003806D8">
        <w:tc>
          <w:tcPr>
            <w:tcW w:w="2660" w:type="dxa"/>
          </w:tcPr>
          <w:p w14:paraId="5E67777E" w14:textId="7366EE2B" w:rsidR="00C10DF9" w:rsidRDefault="00C10DF9" w:rsidP="00C10DF9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e of Submission</w:t>
            </w:r>
          </w:p>
        </w:tc>
        <w:tc>
          <w:tcPr>
            <w:tcW w:w="6582" w:type="dxa"/>
          </w:tcPr>
          <w:p w14:paraId="426005C0" w14:textId="4D0066C6" w:rsidR="00C10DF9" w:rsidRDefault="00B676BF" w:rsidP="00C10DF9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8/05/2022</w:t>
            </w:r>
          </w:p>
        </w:tc>
      </w:tr>
      <w:tr w:rsidR="00C10DF9" w14:paraId="39DA2424" w14:textId="77777777" w:rsidTr="003806D8">
        <w:tc>
          <w:tcPr>
            <w:tcW w:w="2660" w:type="dxa"/>
          </w:tcPr>
          <w:p w14:paraId="70A9A79F" w14:textId="488DA402" w:rsidR="00C10DF9" w:rsidRPr="003806D8" w:rsidRDefault="00C10DF9" w:rsidP="00C10D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806D8">
              <w:rPr>
                <w:rFonts w:ascii="Times New Roman" w:hAnsi="Times New Roman" w:cs="Times New Roman"/>
                <w:b/>
                <w:bCs/>
                <w:sz w:val="24"/>
              </w:rPr>
              <w:t>Roll Number</w:t>
            </w:r>
          </w:p>
        </w:tc>
        <w:tc>
          <w:tcPr>
            <w:tcW w:w="6582" w:type="dxa"/>
          </w:tcPr>
          <w:p w14:paraId="3790675D" w14:textId="7BE54D75" w:rsidR="00C10DF9" w:rsidRPr="003806D8" w:rsidRDefault="00C10DF9" w:rsidP="00C10D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3806D8">
              <w:rPr>
                <w:rFonts w:ascii="Times New Roman" w:hAnsi="Times New Roman" w:cs="Times New Roman"/>
                <w:b/>
                <w:bCs/>
                <w:sz w:val="24"/>
              </w:rPr>
              <w:t>Name of the Student</w:t>
            </w:r>
          </w:p>
        </w:tc>
      </w:tr>
      <w:tr w:rsidR="00C10DF9" w14:paraId="128C93E1" w14:textId="77777777" w:rsidTr="003806D8">
        <w:tc>
          <w:tcPr>
            <w:tcW w:w="2660" w:type="dxa"/>
          </w:tcPr>
          <w:p w14:paraId="79B6AD09" w14:textId="3CB4C318" w:rsidR="00C10DF9" w:rsidRDefault="00B676BF" w:rsidP="00B676B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H51A05B1</w:t>
            </w:r>
          </w:p>
        </w:tc>
        <w:tc>
          <w:tcPr>
            <w:tcW w:w="6582" w:type="dxa"/>
          </w:tcPr>
          <w:p w14:paraId="7019382A" w14:textId="4F1A36AF" w:rsidR="00B676BF" w:rsidRDefault="00B676BF" w:rsidP="00B676B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ALLA GANESH</w:t>
            </w:r>
          </w:p>
        </w:tc>
      </w:tr>
      <w:tr w:rsidR="00C10DF9" w14:paraId="15586C14" w14:textId="77777777" w:rsidTr="003806D8">
        <w:tc>
          <w:tcPr>
            <w:tcW w:w="2660" w:type="dxa"/>
          </w:tcPr>
          <w:p w14:paraId="1527DC9F" w14:textId="46A69FC4" w:rsidR="00C10DF9" w:rsidRDefault="00B676BF" w:rsidP="00B676B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H51A05B5</w:t>
            </w:r>
          </w:p>
        </w:tc>
        <w:tc>
          <w:tcPr>
            <w:tcW w:w="6582" w:type="dxa"/>
          </w:tcPr>
          <w:p w14:paraId="35478F7D" w14:textId="280B8683" w:rsidR="00C10DF9" w:rsidRDefault="00B676BF" w:rsidP="00B676B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DDU SHRAVYA</w:t>
            </w:r>
          </w:p>
        </w:tc>
      </w:tr>
      <w:tr w:rsidR="00C10DF9" w14:paraId="17F53D54" w14:textId="77777777" w:rsidTr="003806D8">
        <w:tc>
          <w:tcPr>
            <w:tcW w:w="2660" w:type="dxa"/>
          </w:tcPr>
          <w:p w14:paraId="600418AF" w14:textId="612E3275" w:rsidR="00C10DF9" w:rsidRDefault="00B676BF" w:rsidP="00B676B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H51A05C7</w:t>
            </w:r>
          </w:p>
        </w:tc>
        <w:tc>
          <w:tcPr>
            <w:tcW w:w="6582" w:type="dxa"/>
          </w:tcPr>
          <w:p w14:paraId="1833D814" w14:textId="621203FB" w:rsidR="00C10DF9" w:rsidRDefault="00B676BF" w:rsidP="00B676BF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OSARAJU SAI HARSHA</w:t>
            </w:r>
          </w:p>
        </w:tc>
      </w:tr>
    </w:tbl>
    <w:p w14:paraId="1AE42069" w14:textId="3CBC18E9" w:rsidR="00AB5A65" w:rsidRPr="008B61F8" w:rsidRDefault="00AB5A65" w:rsidP="00944305">
      <w:pPr>
        <w:jc w:val="both"/>
        <w:rPr>
          <w:rFonts w:ascii="Times New Roman" w:hAnsi="Times New Roman" w:cs="Times New Roman"/>
          <w:sz w:val="8"/>
          <w:szCs w:val="6"/>
        </w:rPr>
      </w:pPr>
    </w:p>
    <w:p w14:paraId="17148866" w14:textId="2D03A2F1" w:rsidR="00AB5A65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  <w:r w:rsidRPr="005E7B2C">
        <w:rPr>
          <w:rFonts w:ascii="Times New Roman" w:hAnsi="Times New Roman" w:cs="Times New Roman"/>
          <w:b/>
          <w:bCs/>
          <w:sz w:val="24"/>
          <w:u w:val="single"/>
        </w:rPr>
        <w:t>ABSTRACT</w:t>
      </w:r>
    </w:p>
    <w:p w14:paraId="7F8ED030" w14:textId="1E487171" w:rsidR="00E8440A" w:rsidRDefault="00E8440A" w:rsidP="00E8440A">
      <w:pPr>
        <w:rPr>
          <w:rFonts w:ascii="Times New Roman" w:hAnsi="Times New Roman" w:cs="Times New Roman"/>
          <w:sz w:val="24"/>
        </w:rPr>
      </w:pPr>
      <w:bookmarkStart w:id="1" w:name="_GoBack"/>
      <w:r>
        <w:rPr>
          <w:rFonts w:ascii="Times New Roman" w:hAnsi="Times New Roman" w:cs="Times New Roman"/>
          <w:sz w:val="24"/>
        </w:rPr>
        <w:t>We know that the functions can ease the process of coding. The idea of our project is to increase the reusability and ease of insertion, deletion etc in a Linked List. In our project we will be including the following functions that can help in performing specific operations on linked lists.</w:t>
      </w:r>
    </w:p>
    <w:bookmarkEnd w:id="1"/>
    <w:p w14:paraId="5F154370" w14:textId="3E2F24E1" w:rsidR="00C11AED" w:rsidRPr="00C11AED" w:rsidRDefault="00C11AED" w:rsidP="00C11AE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</w:t>
      </w:r>
      <w:r w:rsidRPr="00C11AED">
        <w:rPr>
          <w:rFonts w:ascii="Times New Roman" w:hAnsi="Times New Roman" w:cs="Times New Roman"/>
          <w:sz w:val="24"/>
        </w:rPr>
        <w:t xml:space="preserve">nsert </w:t>
      </w:r>
    </w:p>
    <w:p w14:paraId="4DC90E82" w14:textId="63991F90" w:rsidR="00C11AED" w:rsidRPr="00C11AED" w:rsidRDefault="00C11AED" w:rsidP="00C11AE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</w:t>
      </w:r>
      <w:r w:rsidRPr="00C11AED">
        <w:rPr>
          <w:rFonts w:ascii="Times New Roman" w:hAnsi="Times New Roman" w:cs="Times New Roman"/>
          <w:sz w:val="24"/>
        </w:rPr>
        <w:t xml:space="preserve">elete </w:t>
      </w:r>
    </w:p>
    <w:p w14:paraId="353E5D81" w14:textId="45135A1A" w:rsidR="00C11AED" w:rsidRPr="00C11AED" w:rsidRDefault="00C11AED" w:rsidP="00C11AE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</w:t>
      </w:r>
      <w:r w:rsidRPr="00C11AED">
        <w:rPr>
          <w:rFonts w:ascii="Times New Roman" w:hAnsi="Times New Roman" w:cs="Times New Roman"/>
          <w:sz w:val="24"/>
        </w:rPr>
        <w:t xml:space="preserve">etect cycles and remove cycles </w:t>
      </w:r>
    </w:p>
    <w:p w14:paraId="3495F442" w14:textId="0D83B542" w:rsidR="00C11AED" w:rsidRPr="00C11AED" w:rsidRDefault="00C11AED" w:rsidP="00C11AE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</w:t>
      </w:r>
      <w:r w:rsidRPr="00C11AED">
        <w:rPr>
          <w:rFonts w:ascii="Times New Roman" w:hAnsi="Times New Roman" w:cs="Times New Roman"/>
          <w:sz w:val="24"/>
        </w:rPr>
        <w:t xml:space="preserve">heck whether two linked lists are connected or not </w:t>
      </w:r>
    </w:p>
    <w:p w14:paraId="77C84C02" w14:textId="1539E87C" w:rsidR="00C11AED" w:rsidRPr="00C11AED" w:rsidRDefault="00C11AED" w:rsidP="00C11AE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</w:t>
      </w:r>
      <w:r w:rsidRPr="00C11AED">
        <w:rPr>
          <w:rFonts w:ascii="Times New Roman" w:hAnsi="Times New Roman" w:cs="Times New Roman"/>
          <w:sz w:val="24"/>
        </w:rPr>
        <w:t xml:space="preserve">eversing </w:t>
      </w:r>
    </w:p>
    <w:p w14:paraId="5A18E63B" w14:textId="190533C1" w:rsidR="00C11AED" w:rsidRPr="00C11AED" w:rsidRDefault="00C11AED" w:rsidP="00C11AE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</w:t>
      </w:r>
      <w:r w:rsidRPr="00C11AED">
        <w:rPr>
          <w:rFonts w:ascii="Times New Roman" w:hAnsi="Times New Roman" w:cs="Times New Roman"/>
          <w:sz w:val="24"/>
        </w:rPr>
        <w:t xml:space="preserve">orting </w:t>
      </w:r>
    </w:p>
    <w:p w14:paraId="1232D04B" w14:textId="77777777" w:rsidR="00C11AED" w:rsidRDefault="00C11AED" w:rsidP="00C11AE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</w:t>
      </w:r>
      <w:r w:rsidRPr="00C11AED">
        <w:rPr>
          <w:rFonts w:ascii="Times New Roman" w:hAnsi="Times New Roman" w:cs="Times New Roman"/>
          <w:sz w:val="24"/>
        </w:rPr>
        <w:t>hecking a key in a linked list</w:t>
      </w:r>
    </w:p>
    <w:p w14:paraId="5C34B346" w14:textId="3A03DD08" w:rsidR="00E8440A" w:rsidRDefault="00C11AED" w:rsidP="00C11AED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</w:t>
      </w:r>
      <w:r w:rsidRPr="00C11AED">
        <w:rPr>
          <w:rFonts w:ascii="Times New Roman" w:hAnsi="Times New Roman" w:cs="Times New Roman"/>
          <w:sz w:val="24"/>
        </w:rPr>
        <w:t>erging two sorted lists.</w:t>
      </w:r>
    </w:p>
    <w:p w14:paraId="376A6B0E" w14:textId="590E88D2" w:rsidR="00C11AED" w:rsidRPr="00C11AED" w:rsidRDefault="00C11AED" w:rsidP="00C11AED">
      <w:pPr>
        <w:rPr>
          <w:rFonts w:ascii="Times New Roman" w:hAnsi="Times New Roman" w:cs="Times New Roman"/>
          <w:sz w:val="24"/>
          <w:lang w:val="en-GB"/>
        </w:rPr>
      </w:pPr>
      <w:r w:rsidRPr="00C11AED">
        <w:rPr>
          <w:rFonts w:ascii="Times New Roman" w:hAnsi="Times New Roman" w:cs="Times New Roman"/>
          <w:sz w:val="24"/>
        </w:rPr>
        <w:t>Our idea is to increase reusability and ease to do operations on linked lists by calling the functions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en-GB"/>
        </w:rPr>
        <w:t xml:space="preserve">enclosed </w:t>
      </w:r>
      <w:r w:rsidRPr="00C11AED">
        <w:rPr>
          <w:rFonts w:ascii="Times New Roman" w:hAnsi="Times New Roman" w:cs="Times New Roman"/>
          <w:sz w:val="24"/>
          <w:lang w:val="en-GB"/>
        </w:rPr>
        <w:t>in a Custom Header file</w:t>
      </w:r>
      <w:r>
        <w:rPr>
          <w:rFonts w:ascii="Times New Roman" w:hAnsi="Times New Roman" w:cs="Times New Roman"/>
          <w:sz w:val="24"/>
          <w:lang w:val="en-GB"/>
        </w:rPr>
        <w:t>. W</w:t>
      </w:r>
      <w:r w:rsidRPr="00C11AED">
        <w:rPr>
          <w:rFonts w:ascii="Times New Roman" w:hAnsi="Times New Roman" w:cs="Times New Roman"/>
          <w:sz w:val="24"/>
          <w:lang w:val="en-GB"/>
        </w:rPr>
        <w:t>e can easily perform the operations on the linked list by just including the Custom Header file which is created.</w:t>
      </w:r>
    </w:p>
    <w:p w14:paraId="41435C57" w14:textId="668CBC24" w:rsidR="00C11AED" w:rsidRPr="00C11AED" w:rsidRDefault="00C11AED" w:rsidP="00C11AED">
      <w:pPr>
        <w:rPr>
          <w:rFonts w:ascii="Times New Roman" w:hAnsi="Times New Roman" w:cs="Times New Roman"/>
          <w:sz w:val="24"/>
        </w:rPr>
      </w:pPr>
    </w:p>
    <w:p w14:paraId="62FDF4F0" w14:textId="30E06EB3" w:rsidR="005E7B2C" w:rsidRPr="00E8440A" w:rsidRDefault="005E7B2C" w:rsidP="00B676BF">
      <w:pPr>
        <w:rPr>
          <w:rFonts w:ascii="Times New Roman" w:hAnsi="Times New Roman" w:cs="Times New Roman"/>
          <w:sz w:val="28"/>
          <w:szCs w:val="28"/>
        </w:rPr>
      </w:pPr>
    </w:p>
    <w:p w14:paraId="00FBB551" w14:textId="53679EF2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49497E6F" w14:textId="2384496F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2501EA63" w14:textId="5589A13E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1BFBBA17" w14:textId="231ED3C8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70AF67CF" w14:textId="142E6D55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5425168B" w14:textId="2DDEA2F8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511EE114" w14:textId="28ADA611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28C89FF0" w14:textId="33AC71C9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7995FD50" w14:textId="0A23E957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1EBB6B13" w14:textId="170781C9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7C4AC91E" w14:textId="49373254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659293E9" w14:textId="434131DA" w:rsidR="008B61F8" w:rsidRDefault="008B61F8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37225ABA" w14:textId="00E86D0C" w:rsidR="008B61F8" w:rsidRDefault="008B61F8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6FAC0A4C" w14:textId="7A38CC86" w:rsidR="008B61F8" w:rsidRDefault="008B61F8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700B2CFC" w14:textId="77777777" w:rsidR="008B61F8" w:rsidRDefault="008B61F8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4E73BEFB" w14:textId="497282A4" w:rsidR="005E7B2C" w:rsidRDefault="005E7B2C" w:rsidP="008B61F8">
      <w:pPr>
        <w:spacing w:after="0"/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0263DBEE" w14:textId="2737F591" w:rsidR="005E7B2C" w:rsidRDefault="005E7B2C" w:rsidP="005E7B2C">
      <w:pPr>
        <w:jc w:val="center"/>
        <w:rPr>
          <w:rFonts w:ascii="Times New Roman" w:hAnsi="Times New Roman" w:cs="Times New Roman"/>
          <w:b/>
          <w:bCs/>
          <w:sz w:val="24"/>
          <w:u w:val="single"/>
        </w:rPr>
      </w:pPr>
    </w:p>
    <w:p w14:paraId="4189979A" w14:textId="6062F6C9" w:rsidR="00AB5A65" w:rsidRPr="005E7B2C" w:rsidRDefault="005E7B2C" w:rsidP="005E7B2C">
      <w:pPr>
        <w:jc w:val="right"/>
        <w:rPr>
          <w:rFonts w:ascii="Times New Roman" w:hAnsi="Times New Roman" w:cs="Times New Roman"/>
          <w:b/>
          <w:bCs/>
          <w:sz w:val="24"/>
        </w:rPr>
      </w:pPr>
      <w:r w:rsidRPr="005E7B2C">
        <w:rPr>
          <w:rFonts w:ascii="Times New Roman" w:hAnsi="Times New Roman" w:cs="Times New Roman"/>
          <w:b/>
          <w:bCs/>
          <w:sz w:val="24"/>
        </w:rPr>
        <w:t>Guide Signature</w:t>
      </w:r>
      <w:bookmarkEnd w:id="0"/>
    </w:p>
    <w:sectPr w:rsidR="00AB5A65" w:rsidRPr="005E7B2C" w:rsidSect="008B61F8">
      <w:headerReference w:type="default" r:id="rId7"/>
      <w:pgSz w:w="11906" w:h="16838"/>
      <w:pgMar w:top="1440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EAC12" w14:textId="77777777" w:rsidR="00296280" w:rsidRDefault="00296280" w:rsidP="004D1800">
      <w:pPr>
        <w:spacing w:after="0" w:line="240" w:lineRule="auto"/>
      </w:pPr>
      <w:r>
        <w:separator/>
      </w:r>
    </w:p>
  </w:endnote>
  <w:endnote w:type="continuationSeparator" w:id="0">
    <w:p w14:paraId="59D758A3" w14:textId="77777777" w:rsidR="00296280" w:rsidRDefault="00296280" w:rsidP="004D18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C08B9" w14:textId="77777777" w:rsidR="00296280" w:rsidRDefault="00296280" w:rsidP="004D1800">
      <w:pPr>
        <w:spacing w:after="0" w:line="240" w:lineRule="auto"/>
      </w:pPr>
      <w:r>
        <w:separator/>
      </w:r>
    </w:p>
  </w:footnote>
  <w:footnote w:type="continuationSeparator" w:id="0">
    <w:p w14:paraId="778D1A2A" w14:textId="77777777" w:rsidR="00296280" w:rsidRDefault="00296280" w:rsidP="004D18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74627" w14:textId="77777777" w:rsidR="00CF080F" w:rsidRDefault="00CF080F" w:rsidP="000E56CE">
    <w:pPr>
      <w:pStyle w:val="Header"/>
      <w:jc w:val="center"/>
      <w:rPr>
        <w:rFonts w:ascii="Times New Roman" w:hAnsi="Times New Roman" w:cs="Times New Roman"/>
        <w:b/>
        <w:sz w:val="34"/>
      </w:rPr>
    </w:pPr>
    <w:bookmarkStart w:id="2" w:name="_Hlk62310919"/>
    <w:r w:rsidRPr="000D7605">
      <w:rPr>
        <w:rFonts w:ascii="Times New Roman" w:hAnsi="Times New Roman" w:cs="Times New Roman"/>
        <w:b/>
        <w:noProof/>
        <w:sz w:val="34"/>
        <w:lang w:val="en-US"/>
      </w:rPr>
      <w:drawing>
        <wp:anchor distT="0" distB="0" distL="114300" distR="114300" simplePos="0" relativeHeight="251658752" behindDoc="0" locked="0" layoutInCell="1" allowOverlap="1" wp14:anchorId="49B8CC2F" wp14:editId="517E12AC">
          <wp:simplePos x="0" y="0"/>
          <wp:positionH relativeFrom="column">
            <wp:posOffset>369570</wp:posOffset>
          </wp:positionH>
          <wp:positionV relativeFrom="paragraph">
            <wp:posOffset>15240</wp:posOffset>
          </wp:positionV>
          <wp:extent cx="462915" cy="459105"/>
          <wp:effectExtent l="0" t="0" r="0" b="0"/>
          <wp:wrapSquare wrapText="bothSides"/>
          <wp:docPr id="11" name="Picture 11" descr="C:\Users\cmrcet\Desktop\s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mrcet\Desktop\sd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2915" cy="45910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0D7605">
      <w:rPr>
        <w:rFonts w:ascii="Times New Roman" w:hAnsi="Times New Roman" w:cs="Times New Roman"/>
        <w:b/>
        <w:sz w:val="34"/>
      </w:rPr>
      <w:t>CMR College of Engineering &amp; Technology</w:t>
    </w:r>
  </w:p>
  <w:p w14:paraId="4AFB2062" w14:textId="77777777" w:rsidR="00CF080F" w:rsidRDefault="00CF080F" w:rsidP="000E56CE">
    <w:pPr>
      <w:pStyle w:val="Header"/>
      <w:jc w:val="center"/>
      <w:rPr>
        <w:rFonts w:ascii="Times New Roman" w:hAnsi="Times New Roman" w:cs="Times New Roman"/>
        <w:b/>
        <w:sz w:val="20"/>
      </w:rPr>
    </w:pPr>
    <w:r w:rsidRPr="000D7605">
      <w:rPr>
        <w:rFonts w:ascii="Times New Roman" w:hAnsi="Times New Roman" w:cs="Times New Roman"/>
        <w:b/>
        <w:sz w:val="20"/>
      </w:rPr>
      <w:t>(UGC Autonomous)</w:t>
    </w:r>
  </w:p>
  <w:p w14:paraId="1F161DC1" w14:textId="77777777" w:rsidR="00CF080F" w:rsidRPr="00552731" w:rsidRDefault="00CF080F" w:rsidP="000E56CE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552731">
      <w:rPr>
        <w:rFonts w:ascii="Times New Roman" w:hAnsi="Times New Roman" w:cs="Times New Roman"/>
        <w:b/>
        <w:sz w:val="24"/>
        <w:szCs w:val="24"/>
      </w:rPr>
      <w:t xml:space="preserve">Kandlakoya, Medchal, Hyderabad - 501401  </w:t>
    </w:r>
  </w:p>
  <w:p w14:paraId="2E8039E6" w14:textId="77777777" w:rsidR="00CF080F" w:rsidRDefault="00CF080F" w:rsidP="004D1800">
    <w:pPr>
      <w:pStyle w:val="Header"/>
    </w:pPr>
  </w:p>
  <w:p w14:paraId="0839FCA8" w14:textId="77777777" w:rsidR="00CF080F" w:rsidRPr="004D1800" w:rsidRDefault="00CF080F" w:rsidP="004D1800">
    <w:pPr>
      <w:pStyle w:val="Header"/>
      <w:jc w:val="center"/>
      <w:rPr>
        <w:rFonts w:ascii="Times New Roman" w:hAnsi="Times New Roman" w:cs="Times New Roman"/>
        <w:b/>
        <w:sz w:val="24"/>
        <w:szCs w:val="16"/>
      </w:rPr>
    </w:pPr>
    <w:r w:rsidRPr="004D1800">
      <w:rPr>
        <w:rFonts w:ascii="Times New Roman" w:hAnsi="Times New Roman" w:cs="Times New Roman"/>
        <w:b/>
        <w:sz w:val="24"/>
        <w:szCs w:val="16"/>
      </w:rPr>
      <w:t>Department of Computer Science and Engineering</w:t>
    </w:r>
    <w:bookmarkEnd w:id="2"/>
  </w:p>
  <w:p w14:paraId="339E732D" w14:textId="77777777" w:rsidR="00CF080F" w:rsidRDefault="00CF08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910A3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8085DD1"/>
    <w:multiLevelType w:val="hybridMultilevel"/>
    <w:tmpl w:val="74160BD2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05986"/>
    <w:multiLevelType w:val="hybridMultilevel"/>
    <w:tmpl w:val="A3604A2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77A636D"/>
    <w:multiLevelType w:val="hybridMultilevel"/>
    <w:tmpl w:val="74160BD2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720E5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244702F5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2A621C6E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30333E3D"/>
    <w:multiLevelType w:val="hybridMultilevel"/>
    <w:tmpl w:val="B9F8D8EA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6E0126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3E1869EC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417E304F"/>
    <w:multiLevelType w:val="hybridMultilevel"/>
    <w:tmpl w:val="18420156"/>
    <w:lvl w:ilvl="0" w:tplc="004015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C1CE29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1CE29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4843C12"/>
    <w:multiLevelType w:val="hybridMultilevel"/>
    <w:tmpl w:val="A3604A2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 w15:restartNumberingAfterBreak="0">
    <w:nsid w:val="47E30C3F"/>
    <w:multiLevelType w:val="hybridMultilevel"/>
    <w:tmpl w:val="D63C5080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C2473"/>
    <w:multiLevelType w:val="hybridMultilevel"/>
    <w:tmpl w:val="52FAB5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D35FF"/>
    <w:multiLevelType w:val="hybridMultilevel"/>
    <w:tmpl w:val="74160BD2"/>
    <w:lvl w:ilvl="0" w:tplc="24227C8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E943A9"/>
    <w:multiLevelType w:val="hybridMultilevel"/>
    <w:tmpl w:val="A3604A2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6" w15:restartNumberingAfterBreak="0">
    <w:nsid w:val="5991492A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5BEF3BEE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6130446B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6D632C70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70CB5CD4"/>
    <w:multiLevelType w:val="hybridMultilevel"/>
    <w:tmpl w:val="D7B038A6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729F7FCA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74BE7AFF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77147C13"/>
    <w:multiLevelType w:val="hybridMultilevel"/>
    <w:tmpl w:val="5DFE6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C47A9F"/>
    <w:multiLevelType w:val="hybridMultilevel"/>
    <w:tmpl w:val="D4AA09C6"/>
    <w:lvl w:ilvl="0" w:tplc="43162C6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20"/>
  </w:num>
  <w:num w:numId="2">
    <w:abstractNumId w:val="7"/>
  </w:num>
  <w:num w:numId="3">
    <w:abstractNumId w:val="12"/>
  </w:num>
  <w:num w:numId="4">
    <w:abstractNumId w:val="14"/>
  </w:num>
  <w:num w:numId="5">
    <w:abstractNumId w:val="1"/>
  </w:num>
  <w:num w:numId="6">
    <w:abstractNumId w:val="3"/>
  </w:num>
  <w:num w:numId="7">
    <w:abstractNumId w:val="8"/>
  </w:num>
  <w:num w:numId="8">
    <w:abstractNumId w:val="24"/>
  </w:num>
  <w:num w:numId="9">
    <w:abstractNumId w:val="16"/>
  </w:num>
  <w:num w:numId="10">
    <w:abstractNumId w:val="5"/>
  </w:num>
  <w:num w:numId="11">
    <w:abstractNumId w:val="0"/>
  </w:num>
  <w:num w:numId="12">
    <w:abstractNumId w:val="18"/>
  </w:num>
  <w:num w:numId="13">
    <w:abstractNumId w:val="21"/>
  </w:num>
  <w:num w:numId="14">
    <w:abstractNumId w:val="6"/>
  </w:num>
  <w:num w:numId="15">
    <w:abstractNumId w:val="2"/>
  </w:num>
  <w:num w:numId="16">
    <w:abstractNumId w:val="11"/>
  </w:num>
  <w:num w:numId="17">
    <w:abstractNumId w:val="15"/>
  </w:num>
  <w:num w:numId="18">
    <w:abstractNumId w:val="9"/>
  </w:num>
  <w:num w:numId="19">
    <w:abstractNumId w:val="22"/>
  </w:num>
  <w:num w:numId="20">
    <w:abstractNumId w:val="17"/>
  </w:num>
  <w:num w:numId="21">
    <w:abstractNumId w:val="19"/>
  </w:num>
  <w:num w:numId="22">
    <w:abstractNumId w:val="4"/>
  </w:num>
  <w:num w:numId="23">
    <w:abstractNumId w:val="10"/>
  </w:num>
  <w:num w:numId="24">
    <w:abstractNumId w:val="23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1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TG3MDIyNDAwNTFR0lEKTi0uzszPAykwqgUAvY0LKCwAAAA="/>
  </w:docVars>
  <w:rsids>
    <w:rsidRoot w:val="004D1800"/>
    <w:rsid w:val="00013DD2"/>
    <w:rsid w:val="0004109D"/>
    <w:rsid w:val="00082ABE"/>
    <w:rsid w:val="0009025E"/>
    <w:rsid w:val="00093B76"/>
    <w:rsid w:val="000E56CE"/>
    <w:rsid w:val="001273F9"/>
    <w:rsid w:val="00191F64"/>
    <w:rsid w:val="001A2919"/>
    <w:rsid w:val="001B185C"/>
    <w:rsid w:val="001E47C8"/>
    <w:rsid w:val="001F1EBE"/>
    <w:rsid w:val="00205E62"/>
    <w:rsid w:val="00221A35"/>
    <w:rsid w:val="00225F21"/>
    <w:rsid w:val="00264712"/>
    <w:rsid w:val="00296280"/>
    <w:rsid w:val="002A7BA5"/>
    <w:rsid w:val="002C0138"/>
    <w:rsid w:val="002C5583"/>
    <w:rsid w:val="00307D99"/>
    <w:rsid w:val="00314682"/>
    <w:rsid w:val="00327C25"/>
    <w:rsid w:val="00332BEF"/>
    <w:rsid w:val="0034610E"/>
    <w:rsid w:val="00365F01"/>
    <w:rsid w:val="00374EFF"/>
    <w:rsid w:val="003806D8"/>
    <w:rsid w:val="0039791C"/>
    <w:rsid w:val="0040277F"/>
    <w:rsid w:val="00415882"/>
    <w:rsid w:val="0044304A"/>
    <w:rsid w:val="00471B08"/>
    <w:rsid w:val="004760FF"/>
    <w:rsid w:val="004A1736"/>
    <w:rsid w:val="004D1800"/>
    <w:rsid w:val="004E3CF1"/>
    <w:rsid w:val="004E719D"/>
    <w:rsid w:val="005244A7"/>
    <w:rsid w:val="0052485D"/>
    <w:rsid w:val="0054054B"/>
    <w:rsid w:val="00552731"/>
    <w:rsid w:val="0059133A"/>
    <w:rsid w:val="005A2A78"/>
    <w:rsid w:val="005D27A7"/>
    <w:rsid w:val="005E7B2C"/>
    <w:rsid w:val="00646608"/>
    <w:rsid w:val="006536CB"/>
    <w:rsid w:val="00665C1C"/>
    <w:rsid w:val="006B4522"/>
    <w:rsid w:val="006B5135"/>
    <w:rsid w:val="0073726B"/>
    <w:rsid w:val="00737E02"/>
    <w:rsid w:val="00756632"/>
    <w:rsid w:val="007957D4"/>
    <w:rsid w:val="007A5D14"/>
    <w:rsid w:val="007B0FFC"/>
    <w:rsid w:val="00813AB0"/>
    <w:rsid w:val="0082624E"/>
    <w:rsid w:val="008B61F8"/>
    <w:rsid w:val="008E0C50"/>
    <w:rsid w:val="008F5EBC"/>
    <w:rsid w:val="00917D03"/>
    <w:rsid w:val="00927E1B"/>
    <w:rsid w:val="00944305"/>
    <w:rsid w:val="009B2E65"/>
    <w:rsid w:val="009B33F7"/>
    <w:rsid w:val="009D0D70"/>
    <w:rsid w:val="009D7611"/>
    <w:rsid w:val="00A07060"/>
    <w:rsid w:val="00A12989"/>
    <w:rsid w:val="00A41C97"/>
    <w:rsid w:val="00A46310"/>
    <w:rsid w:val="00AB5A65"/>
    <w:rsid w:val="00AC3559"/>
    <w:rsid w:val="00AC6871"/>
    <w:rsid w:val="00AD1F0C"/>
    <w:rsid w:val="00AE48C9"/>
    <w:rsid w:val="00AF3BC0"/>
    <w:rsid w:val="00AF570C"/>
    <w:rsid w:val="00B12A9F"/>
    <w:rsid w:val="00B15ED4"/>
    <w:rsid w:val="00B2349F"/>
    <w:rsid w:val="00B3341D"/>
    <w:rsid w:val="00B676BF"/>
    <w:rsid w:val="00B724D8"/>
    <w:rsid w:val="00BD0ABE"/>
    <w:rsid w:val="00BE2EC8"/>
    <w:rsid w:val="00BE7081"/>
    <w:rsid w:val="00BF31BE"/>
    <w:rsid w:val="00C10DF9"/>
    <w:rsid w:val="00C11AED"/>
    <w:rsid w:val="00C13A70"/>
    <w:rsid w:val="00C33758"/>
    <w:rsid w:val="00C55C63"/>
    <w:rsid w:val="00CE4CF7"/>
    <w:rsid w:val="00CF080F"/>
    <w:rsid w:val="00CF7491"/>
    <w:rsid w:val="00D105A9"/>
    <w:rsid w:val="00D10847"/>
    <w:rsid w:val="00D35FCC"/>
    <w:rsid w:val="00D36188"/>
    <w:rsid w:val="00D625A9"/>
    <w:rsid w:val="00D626A0"/>
    <w:rsid w:val="00D812EE"/>
    <w:rsid w:val="00D84008"/>
    <w:rsid w:val="00DD7A73"/>
    <w:rsid w:val="00E13E28"/>
    <w:rsid w:val="00E33626"/>
    <w:rsid w:val="00E61F71"/>
    <w:rsid w:val="00E8440A"/>
    <w:rsid w:val="00EA1A96"/>
    <w:rsid w:val="00EC424D"/>
    <w:rsid w:val="00EF449C"/>
    <w:rsid w:val="00F11575"/>
    <w:rsid w:val="00F175B3"/>
    <w:rsid w:val="00F41E2E"/>
    <w:rsid w:val="00F4318E"/>
    <w:rsid w:val="00F54E22"/>
    <w:rsid w:val="00FD61FE"/>
    <w:rsid w:val="00FD624C"/>
    <w:rsid w:val="00FE19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360EB0"/>
  <w15:docId w15:val="{8E61A2DA-9F2A-40C1-B972-1745A9DAC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812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8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800"/>
  </w:style>
  <w:style w:type="paragraph" w:styleId="Footer">
    <w:name w:val="footer"/>
    <w:basedOn w:val="Normal"/>
    <w:link w:val="FooterChar"/>
    <w:uiPriority w:val="99"/>
    <w:unhideWhenUsed/>
    <w:rsid w:val="004D18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800"/>
  </w:style>
  <w:style w:type="table" w:styleId="TableGrid">
    <w:name w:val="Table Grid"/>
    <w:basedOn w:val="TableNormal"/>
    <w:uiPriority w:val="59"/>
    <w:rsid w:val="004D1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E47C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E47C8"/>
    <w:pPr>
      <w:ind w:left="720"/>
      <w:contextualSpacing/>
    </w:pPr>
  </w:style>
  <w:style w:type="paragraph" w:styleId="NormalWeb">
    <w:name w:val="Normal (Web)"/>
    <w:basedOn w:val="Normal"/>
    <w:rsid w:val="00F54E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41E2E"/>
    <w:rPr>
      <w:color w:val="954F72"/>
      <w:u w:val="single"/>
    </w:rPr>
  </w:style>
  <w:style w:type="paragraph" w:customStyle="1" w:styleId="msonormal0">
    <w:name w:val="msonormal"/>
    <w:basedOn w:val="Normal"/>
    <w:rsid w:val="00F41E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3">
    <w:name w:val="xl63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4">
    <w:name w:val="xl64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8"/>
      <w:szCs w:val="28"/>
      <w:lang w:eastAsia="en-IN"/>
    </w:rPr>
  </w:style>
  <w:style w:type="paragraph" w:customStyle="1" w:styleId="xl65">
    <w:name w:val="xl65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8"/>
      <w:szCs w:val="28"/>
      <w:lang w:eastAsia="en-IN"/>
    </w:rPr>
  </w:style>
  <w:style w:type="paragraph" w:customStyle="1" w:styleId="xl66">
    <w:name w:val="xl66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67">
    <w:name w:val="xl67"/>
    <w:basedOn w:val="Normal"/>
    <w:rsid w:val="00F41E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68">
    <w:name w:val="xl68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69">
    <w:name w:val="xl69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70">
    <w:name w:val="xl70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71">
    <w:name w:val="xl71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xl72">
    <w:name w:val="xl72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/>
    </w:rPr>
  </w:style>
  <w:style w:type="paragraph" w:customStyle="1" w:styleId="xl73">
    <w:name w:val="xl73"/>
    <w:basedOn w:val="Normal"/>
    <w:rsid w:val="00F41E2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3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2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va skandha</dc:creator>
  <cp:lastModifiedBy>Microsoft Office User</cp:lastModifiedBy>
  <cp:revision>4</cp:revision>
  <dcterms:created xsi:type="dcterms:W3CDTF">2022-05-26T15:41:00Z</dcterms:created>
  <dcterms:modified xsi:type="dcterms:W3CDTF">2022-10-19T11:34:00Z</dcterms:modified>
</cp:coreProperties>
</file>